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(16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ธเณศ) สิ่งแวดล้อมนะครับ สำหรับหัวข้อนี้นะครับ ก็อยู่ในบทที่ 5 ชีวิตในสิ่งแวดล้อมนะครับ ของหนังสือเรียนวิทยาศาสตร์ชีวภาพ ระดับชั้นมัธยมศึกษาปีที่ 4 นะครับ สำหรับจุดประสงค์การเรียนรู้นะครับ ก็อธิบายเกี่ยวกับการใช้ประโยชน์จากทรัพยากรธรรมชาติของมนุษย์นะครับ สืบค้นข้อมูลวิเคราะห์ และอภิปรายสาเหตุของปัญหาที่เกิดกับทรัพยากรธรรมชาติและสิ่งแวดล้อมในระดับประเทศและระดับโลกนะครับ และผลกระทบที่เกิดกับมนุษย์และสิ่งแวดล้อมนะครับ นักเรียนครับ นักเรียนรู้จักทะเลอาหรับไหมครับ ถ้านักเรียนยังไม่รู้จักทะเลอารัลนะครับ อะไรนะครับ ทะเลอารัลนี่ มีความเกี่ยวข้องกับบทเรียนที่นักเรียนจะได้เรียนต่อไปนี้อย่างไรนะครับ ทะเลอารัลนะครับ เป็นทะเลสาบภายในทวีปมีขนาดถึง 68,000 ตารางกิโลเมตรนะครับ ปัจจุบันนี้มีขอบเขตคาบเกี่ยวอยู่ในประเทศคาซัคสถานและอุซเบกิสถานนะครับ ทั้ง 2 ประเทศนะครับ อยู่ในภูมิภาคเอเชียกลางนะครับ ภาพถ่ายทางดาวเทียมขององค์การนาซ่านะครับ ในปีพ.ศ 2543 นี่ อาณาเขตของทะเลอารัลนะครับ โดยวัดขนาดของท้องน้ำนี่ มีขนาดดังรูปที่แสดงเลยนะครับ และกับขนาดของทะเลอารัลตามเป็นขอบเขตสีแดงที่แสดงนะครับ พบว่าอาณาเขตทะเลอารัลนะครับ ลดลงเป็นอย่างมากเลยนะครับ ดูจากข้อมูลจากในปีพุทธศักราช 2561 นะครับ พบว่าทะเลอารัลนี่เหลือขนาดของท้องน้ำเพียง 10 ถึง 20 เปอร์เซ็นต์จากเดิมเท่านั้นนะครับ เกิดอะไรขึ้นจากทะเลอารัลครับ นักเรียนครับ ทำไมในระยะเวลา 6 ปีที่ผ่านมานี่ปริมาณน้ำที่ทะเลอารัลถึงได้ลดลงเป็นอย่างมากเดี๋ยวเราจะไปดูก็ต่อได้ รายละเอียดนะครับ สาเหตุทำไมทะเลอารัลมีขนาดเล็กลงนะครับ นักเรียนเป็นผลมาจากการส่งเสริมให้บริเวณรอบ ๆ ทะเลอารัลนี่ เป็นแหล่งปลูกที่ใหญ่ติดอันดับโลกนะครับ ซึ่งการที่จะปลูกต้องใช้ปริมาณน้ำอย่างมหาศาลครับ ซึ่งในอดีตนี้ดินแดนแถบนี้เป็นดินแดนของอดีตสหภาพโซเวียตครับ ในสมัยนั้นนี่สหภาพโซเวียตได้ริเริ่มเปลี่ยนเส้นทางน้ำของแม่น้ำฝ้ายนะคะ ส่งผลให้ปริมาณน้ำที่ไหลลงสู่ทะเลอารัลนี่ น้อยลงจนไม่สามารถทานต่อการระเหยของน้ำในทะเลอารัลได้นะครับ ส่งผลให้น้ำนี่แห้งลงไปเรื่อย ๆ เลยนะครับ ในอดีตนะครับ ทะเลอารัลนี่เคยเป็นแหล่งประมงขนาดใหญ่ของภูมิภาคเอเชียกลางนะครับ ชาวประมงครับ เปิดครึ่งไหลไม่แห้งเลยนะครับ ในปัจจุบันนี้นะครับ ไม่มีอยู่แล้วครับ ห้องน้ำอันกว้างใหญ่สู่พื้นทรายอันกว้างกับซากเรือนะครับ อดีตอันรุ่งเรืองของหมู่บ้านชาวประมงแห่งนี้นะครับ นักเรียนบางคนอาจจะสงสัยว่าจะขอในปี 2561 นี้ก็ยังพอมีน้ำลงเหลืออยู่ทำไมถึงทำประมงต่อไม่ได้ล่ะ เขาตอบก็คือนะครับ เมื่อปริมาณลดลงนี่ปริมาณของเกลือที่สะสมอยู่ในแหล่งน้ำนี่จะยิ่งเพิ่มขึ้นนะครับ ค่าความเค็มของน้ำทะเลอารัลนี่เพิ่มสุขเดิมถึง 5 เท่าเลยนะครับ ส่งผลให้สัตว์น้ำในบริเวณดังกล่าวนี่ มันหายไปเกือบหมดเลยครับ นอกจากนี้การปลูกฝ้ายบริเวณรอบรอบทะเลอารัลการใช้สารเคมีที่สูงนะครับ ส่งผลให้เกิดการปนเปื้อนของสารเคมีในปริมาณที่สูงของทะเลอารัลครับ ส่งผลให้สิ่งมีชีวิตในบริเวณนี้สูญหายไปนะครับ นี่เป็นผลจากการที่มนุษย์ใช้ทรัพยากรธรรมชาติอย่างไม่วางแผนให้ดีนะครับ ซึ่งส่งผลกระทบต่อทรัพยากรธรรมชาติและสิ่งแวดล้อมเองอย่างมากเลยนะครับ ในปัจจุบันนี้ยังมีความพยายามที่จะฟื้นฟูทะเลอารัลครับ งบประมาณอย่างมหาศาลครับ มันเป็นไปได้ยากครับ ที่จะทำให้กลับมาดังเดิมนะครับ หลังจากที่นักเรียนได้ฟังเรื่องของทะเลอารัลแล้วนะครับ นี่นักเรียนคงจะพอเห็นภาพนะครับ ว่ากิจกรรมของมนุษย์ที่สามารถส่งผลต่อทรัพยากรธรรมชาติและสิ่งแวดล้อมอย่างไรบ้างนะครับ การใช้ธรรมชาติของมนุษย์ด้วยนะครับ นักเรียนส่วนหนึ่งก็เป็นผลมาจากการเพิ่มขึ้นอย่างรวดเร็วนะครับ ขอประชากรมนุษย์ปีคริสต์ศักราช 2700 เป็นต้นมานะครับ ยุคหลังปฏิวัติอุตสาหกรรมนะครับ เครื่องสายจากอัตราการตายของมนุษย์นะครับ ลดลงมาจากความเจริญก้าวหน้าการแพทย์หรือว่าการเพิ่มความสามารถในการผลิตอาหารนะครับ ประชากรมนุษย์มีจำนวนเพิ่มมากขึ้นด้วยนะครับ ให้มีการใช้ทรัพยากรธรรมชาติเพิ่มมากขึ้นตามตัวไปด้วยนะครับ พยากรณ์วันนี้จึงลดลงนะครับ ถึงหรือว่าเกิดความเปลี่ยนแปลงจึงไม่สามารถนำมาใช้ประโยชน์ได้อีกนะครับ จะส่งผลต่อองค์ประกอบต่าง ๆ ในระบบนิเวศมากยิ่งขึ้นด้วยนะครับ นักเรียนนักเรียนทราบไหมครับ ทรัพยากรธรรมชาติคืออะไร ครับ ทรัพยากรธรรมชาติคือสิ่งต่าง ๆ ที่เกิดขึ้นเองตามธรรมชาติและมนุษย์สามารถนำมาใช้ประโยชน์ได้นะครับ ตัวอย่างเช่น ดินน้ำป่าไม้สัตว์ป่าแร่ธาตุหรือว่าจะเป็นพลังงานนะครับ ซึ่งพยากรณ์ธรรมชาตินี้นะครับ นักเรียนสามารถแบ่งตามประเภทตามความยาวนานในแง่ของการใช้ประโยชน์ได้ด้วยนะครับ เดี๋ยวเราจะมาดูกันนะครับ เมื่อแบ่งทรัพยากรธรรมชาติเป็นประเภทนี่จะสามารถแบ่งได้อย่างไรนะครับ ประเภทแรกนะครับ ก็คือทรัพยากรธรรมชาติที่ใช้แล้วไม่หมดสิ้นนะครับ อย่างเช่นน้ำอากาศแสงอาทิตย์นะครับ ซึ่งบางชนิดนี่สามารถตัดได้เลยนะครับ น่าจะเป็นในเวลาอันสั้นนะครับ เทียนอากาศนะครับ มนุษย์เรานี่ขาดอากาศแม้ในระยะเวลา 5 นาที 10 นาทีนี่นะครับ เราอ่ะตายได้เลยนะครับ แล้วก็ถึงแม้ทรัพยากรกลุ่มนี้นี่ ระเบียบมากจนไม่หมดสิ้นไปนะครับ ในบางบริเวณนี้อาจมีปริมาณน้อยจนไม่เพียงพอต่อความต้องการของมนุษย์ได้นะครับ อาจอยู่ในสภาพมนุษย์ไม่สามารถนำมาใช้ประโยชน์ได้นะครับ นักเรียนนะครับ น้ำทะเลนะครับ ถ้าดูจากแผนที่โลกนี่ พวกเรานี่มีพื้นที่มหาสมุทรกว้างใหญ่ไพศาลเลยนะครับ น้ำทะเลนี่เราไม่สามารถนำมาดื่มได้ใช่ไหมครับ มนุษย์เรานี่ต้องดื่มน้ำจืดปริมาณน้ำจืดในโลกนี้นะครับ เมื่อเทียบกับน้ำทะเลนี่คิดเป็นเปอร์เซ็นต์ที่น้อยมากเลยนะครับ สำหรับทรัพยากรธรรมชาติแบบต่อไปนะครับ คือทรัพยากรธรรมชาติที่ใช้แล้วเกิดเหตุได้นะครับ ยกตัวอย่างเช่น ป่าไม้ทุ่งหญ้าสัตว์ป่าดีนะครับ ซึ่งแปลว่ามนุษย์ที่สามารถนำมาใช้ประโยชน์ได้นะครับ ยังสามารถเกิดทดแทนได้ตามธรรมชาติครับ แต่ว่าการทดแทนนั้นมีทางที่ใช้ระยะเวลาสั้น ๆ หรือว่าอาจจะยาวนานนะครับ ยกตัวอย่างเช่นก็ป่าไม้นี่นะครับ ยังจำได้นี่นะครับ ที่โรงเรียนเป็นเรื่องการเปลี่ยนแปลงแทนที่นะครับ พบว่าผลัดเปลี่ยนจากป่าไม้เป็นพื้นที่เกษตรกรรม และก็จากพื้นที่เกษตรกรรมทิ้งร้างจนเป็นป่าไม้เหมือนเดิมจนเกิดแปลงแทนที่นี่ใช้ระยะเวลาที่ยาวนานนะครับ ดังนั้น ในการใช้ประโยชน์โดยไม่คำนึงถึงความคุ้มค่าของการอนุรักษ์ทรัพยากรประเภทนี้นะครับ อาจจะทำให้เกิดการทดแทนที่ไม่ทันแล้วก็ไม่เพียงพอต่อการต้องการของมนุษย์ได้นะครับ สำหรับประเภทต่อไปนะครับ ก็คือทรัพยากรธรรมชาติที่ใช้แล้วหมดสิ้นไปนะครับ อย่างเช่น แก๊สน้ำมันแล้วก็แร่นะครับ ใช้เพื่อสบายของมนุษย์นะครับ นักเรียนมองไปในท้องถนนนะครับ รถมากมายเลยนะครับ วิ่งไปวิ่งมานะครับ วันนี้นะครับ เป็นแหล่งพลังงานที่ใช้ในการขับเคลื่อนรถเรานี้นะครับ ทำมนุษย์เกิดการพัฒนาเรื่องการคมนาคมนะครับ ที่ให้มนุษย์มีความเป็นอยู่ที่สะดวกสบายแล้วก็ดีขึ้นได้นะครับ คุณครูก็หวังว่านักเรียนที่พอจะเห็นภาพคร่าว ๆ เกี่ยวกับทรัพยากรธรรมชาตินะครับ ที่มนุษย์ที่สามารถนำมาใช้ได้แต่เพื่อให้นักเรียนมีความเข้าใจเกี่ยวกับทรัพยากรธรรมชาติมากขึ้นนะครับ คุณครูอยากให้นักเรียนลองทำกิจกรรมเสนอแนะนะครับ เรื่องการใช้ทรัพยากรธรรมชาติในชีวิตประจำวันนะครับ นักเรียนสามารถศึกษาจุดประสงค์การทำกิจกรรมวิธีให้เข้าใจนะครับ ที่วัดระดับชั้นป.4 หน้าที่ 200 นะครับ ทรัพยากรธรรมชาตินี้นะครับ นักเรียนอาจจะผ่านการใช้งานแล้วนะครับ อาจจะหมดสิ้นไปได้นะครับ ก็ยกตัวอย่างเช่น ทรัพยากรเชื้อเพลิงนะครับ อาจจะใช้เวลาเกิดทดแทนนานนะครับ ยกตัวอย่างเช่น ทรัพยากรป่าไม้ที่คุณครูที่อธิบายให้ฟังไปนะครับ และพยากรณ์บางอย่างเมื่อใช้ไปแล้วก็อาจจะเกิดการเสื่อมสภาพแล้วก็ปลดเพื่อนได้นะครับ อยากทราบพยากรณ์น้ำนะครับ ถ้าเราใช้ทรัพยากรน้ำในการอุปโภคนะครับ อาบน้ำล้างจานหรือว่าซักผ้านะครับ จะทำให้ทรัพยากรน้ำเลือดปนเปื้อนนะครับ และเมื่อเรามีการปล่อยน้ำที่ใช้แล้วเหล่านั้นโดยไม่ผ่านการบำบัดนะครับ ก็อาจจะเกิดผลกระทบต่อสิ่งแวดล้อมได้นะครับ นักเรียนครับ การใช้ทรัพยากรธรรมชาติครับ หลีกเลี่ยงไม่ได้นะครับ จะทำให้เกิดมลพิษครับ หมายถึงของเสียวัตถุอันตรายแล้วเมื่อวานได้อื่นนะครับ ลองทำกากตะกอนหรือสิ่งตกค้างจากสิ่งเหล่านั้นนะครับ ที่ถูกปล่อยทิ้งจากแหล่งกำเนิดมลพิษแต่ที่มีอยู่ในสิ่งแวดล้อมตามธรรมชาติอยู่แล้วนะครับ อาจจะก่อให้เกิดผลคุณภาพสิ่งแวดล้อมที่เป็นพิษภัยอันตรายต่อสุขภาพอนามัยของประชาชนได้นะครับ แล้วมาถึงรังสีความร้อนการสั่นสะเทือนอื่น ๆ นะครับ ที่เกิดแล้วถูกปล่อยออกจากแหล่งกำเนิดมลพิษด้วยนะครับ ซึ่งมลพิษเหล่านี้นะครับ นักเรียนขอให้เกิดปัญหาเอาสิ่งแวดล้อมหลาย ๆ อย่างได้เลยนะครับ เดี๋ยวเราไปดูกันนะครับ ของปัญหาต่าง ๆ นี้จะมีได้กี่ระดับนะครับ ระดับแรกเลยคือปัญหาระดับท้องถิ่นนะครับ ก็ยกตัวอย่างเช่นปัญหาน้ำเน่าเสียในแหล่งชุมชนนะครับ การใช้สารเคมีในการเกษตรส่งผลกระทบต่อแหล่งน้ำและก็การปนเปื้อนในดินในแหล่งชุมชนนะครับ นึกว่าเป็นปัญหาระดับประเทศได้นะครับ ยกตัวอย่างเช่น ปัญหาหมอกควันทางภาคเหนือของประเทศไทยนะครับ ปัญหาการตัดไม้ทำลายป่านะครับ และปัญหาระดับโลกนะครับ ยกตัวอย่างเช่น ปัญหาฝนกรดครับ บางคนสงสัยนะครับ ว่าฝนกรดคืออะไร นะครับ ย้อนหลังจากหัวข้อนี้ไปแล้วน่าจะไปดูในรายละเอียดนะครับ ฝนกรดนี่มันทำให้เกิดปัญหาระดับโลกได้อย่างไรนะครับ กว่าจะไปถึงนั้นนะครับ คุณครูมีคำถามให้นักเรียนรอให้ตอบ 1 ข้อนะครับ นักเรียนคิดว่าปัญหาแล้วสิ่งแวดล้อมบริเวณทะเลมีปัญหาระดับใดครับ นักเรียนสืบค้นข้อมูลเพิ่มเติมแล้วก็ลองตอบคำถามนี้ดูนะครับ มาดูกันนะครับ ฝนกรดนี่ทำไมเขาถึงจัดว่าเป็นปัญหาระดับโลกนะครับ มันก็ดีนะครับ เพื่อการปนเปื้อนก๊าซคาร์บอนไดออกไซด์ของไนโตรเจนและออกไซด์ของซัลเฟอร์ในอากาศนะครับ เกิดเป็นมลพิษทางอากาศนะครับ เหล่านี้นะครับ เพื่อจะละลายในไอน้ำในบรรยากาศนะครับ เกิดเป็นกรดไนตริกแล้วซัลฟิวริกนะครับ ตกพร้อมกับฝนบอกหิมะนะครับ ออกจากคอนเฟิร์มนะครับ มาจากธรรมชาตินะครับ ยกตัวอย่างเช่น ภูเขาไฟระเบิดครับ หรือว่ามาจากกิจกรรมการเผาไหม้ของมนุษย์นะครับ เช่น การใช้รถนะครับ จากโรงงานอุตสาหกรรมการเผาไหม้ในครัวเรือนนะครับ เรื่องผลกระทบจากฝนกรดนะครับ ขอสิ่งปลูกสร้างนะครับ ถ้านักเรียนรอพิจารณานะครับ สิ่งปลูกสร้างของมนุษย์ส่วนใหญ่ก็ทำมาจากปูนนะครับ แล้วเมื่อคืนนี้เจอกับกฎหมายนะครับ จะมีการกัดกร่อนเกิดขึ้นนะครับ แล้วก็ให้เกิดความเสียหายต่อสิ่งปลูกสร้างของมนุษย์ได้นะครับ นอกจากนี้นะครับ นิเวศน์นะครับ เนื่องจากฝนกรดนี่ 60 ระบบนิเวศใดระบบนิเวศหนึ่งนะครับ จะทำให้แหล่งน้ำมีความเป็นกรดมากขึ้นนะครับ จะทำให้สิ่งมีชีวิตที่อาศัยอยู่ในบริเวณซึ่งทนสภาพความเป็นกรดที่เพิ่มมากขึ้นไม่ได้อาจจะมีขนาดประชากรลดลงหรือว่าสูญหายได้เลยนะครับ และเนื่องจากว่าฝนกรดรายการเกิดมาจากการเผาไหม้แล้วก็การปล่อยสารมลพิษทางอากาศนะครับ จึงทำให้เกิดการกระจายรายอย่างเป็นวงกว้างนะครับ ผลกระทบของลมหรือว่ามรสุมนะครับ เป็นสาเหตุทำไมฝนกรดจะไปปัญหาระดับโลกนะครับ เพราะว่าสามารถเกิดได้เป็นบริเวณกว้างครับ เพื่อนเรียนมีความเข้าใจเกี่ยวกับปัญหาแล้วพยากรณ์ธรรมชาติและสิ่งแวดล้อมมากขึ้นนะครับ นักเรียนสามารถเชื่อมโยงความรู้นี่ กับวิชาโลกดาราศาสตร์แล้วอากาศและสามารถไปศึกษาเสร็จแล้วนี้เพิ่มเติมนะครับ เช่น เปลี่ยนแปลงของภูมิอากาศนะครับ หรือว่าเอกสารเรื่องภาวะโลกร้อนปรากฏการณ์เอลนีโญปรากฏการณ์ลานีญานะครับ ทำให้นักเรียนมีความเข้าใจปัญหาและผลกระทบตอบทรัพยากรและธรรมชาติมากขึ้นครับ สรุปเนื้อหาภายในบทเรียนนะครับ ประชากรมนุษย์นี่การเพิ่มขึ้นอย่างรวดเร็วและมีการพัฒนาเทคโนโลยีใหม่ ๆ ทำให้มีการใช้ทรัพยากรธรรมชาติมากขึ้นครับ ทรัพยากรธรรมชาติคือสิ่งต่าง ๆ ที่เกิดขึ้นเองตามธรรมชาติแล้วมนุษย์สามารถนำไปใช้ประโยชน์ได้นะครับ ทรัพยากรธรรมชาติแต่เป็น 3 ประเภทได้แก่ ทรัพยากรธรรมชาติที่ใช้แล้วไม่หมดสิ้นทรัพยากรธรรมชาติที่ใช้แล้วเกิดทดแทนได้ทรัพยากรธรรมชาติที่ใช้แล้วหมดสิ้นครับ การใช้ทรัพยากรธรรมชาติโดยปราศจากความระมัดระวังนะครับ อาจส่งผลให้เกิดปัญหาต่อทรัพยากรธรรมชาติและสิ่งแวดล้อมซึ่งส่งผลกระทบอาจจะเกิดทำในระดับท้องถิ่นระดับประเทศ หรือว่าระดับโลกได้นะครับ คุณครูก็หวังว่านักเรียนนี้พอจะได้รับความรู้เกี่ยวกับทรัพยากรธรรมชาติและสิ่งแวดล้อมนะครับ ต้องกระทบจากการที่มนุษย์นี่ ใช้ทรัพยากรธรรมชาติเหล่านี้ต่อสิ่งแวดล้อมนะครับ สำหรับหัวข้อต่อไปนะครับ นักเรียนครับ น่าจะมาเรียนรู้กันต่อในเรื่องการอนุรักษ์ทรัพยากรธรรมชาติและสิ่งแวดล้อมวันนี้นะครับ คุณครูก็ต้องขอลาไปก่อนนะครับ จนกว่าเราจะพบกันใหม่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มนุษย์กับทรัพยากรธรรมชาติและสิ่งแวดล้อม ตอนที่ 1 (16.39 นาที)</dc:title>
  <dc:creator/>
  <cp:keywords/>
  <dcterms:created xsi:type="dcterms:W3CDTF">2021-11-03T08:52:58Z</dcterms:created>
  <dcterms:modified xsi:type="dcterms:W3CDTF">2021-11-03T0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4.50 น.</vt:lpwstr>
  </property>
  <property fmtid="{D5CDD505-2E9C-101B-9397-08002B2CF9AE}" pid="3" name="subtitle">
    <vt:lpwstr/>
  </property>
</Properties>
</file>